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8C4BB" w14:textId="77777777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北大學企業管理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學系獎助學金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申請表</w:t>
      </w:r>
    </w:p>
    <w:tbl>
      <w:tblPr>
        <w:tblW w:w="5284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1062"/>
        <w:gridCol w:w="655"/>
        <w:gridCol w:w="1381"/>
        <w:gridCol w:w="220"/>
        <w:gridCol w:w="584"/>
        <w:gridCol w:w="293"/>
        <w:gridCol w:w="24"/>
        <w:gridCol w:w="1123"/>
        <w:gridCol w:w="297"/>
        <w:gridCol w:w="43"/>
        <w:gridCol w:w="45"/>
        <w:gridCol w:w="213"/>
        <w:gridCol w:w="78"/>
        <w:gridCol w:w="220"/>
        <w:gridCol w:w="121"/>
        <w:gridCol w:w="177"/>
        <w:gridCol w:w="166"/>
        <w:gridCol w:w="134"/>
        <w:gridCol w:w="209"/>
        <w:gridCol w:w="93"/>
        <w:gridCol w:w="250"/>
        <w:gridCol w:w="47"/>
        <w:gridCol w:w="306"/>
        <w:gridCol w:w="297"/>
        <w:gridCol w:w="45"/>
        <w:gridCol w:w="530"/>
      </w:tblGrid>
      <w:tr w:rsidR="000474E5" w:rsidRPr="00DF078D" w14:paraId="591B5F49" w14:textId="77777777" w:rsidTr="00B8186F">
        <w:trPr>
          <w:trHeight w:val="683"/>
        </w:trPr>
        <w:tc>
          <w:tcPr>
            <w:tcW w:w="1003" w:type="pct"/>
            <w:vMerge w:val="restart"/>
            <w:vAlign w:val="center"/>
          </w:tcPr>
          <w:p w14:paraId="2D9B18E0" w14:textId="77777777" w:rsidR="00BF50F5" w:rsidRPr="004A2596" w:rsidRDefault="00BF50F5" w:rsidP="00BF50F5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照</w:t>
            </w:r>
          </w:p>
          <w:p w14:paraId="3B60023D" w14:textId="32162384" w:rsidR="000474E5" w:rsidRPr="00A60DCB" w:rsidRDefault="00BF50F5" w:rsidP="00BF50F5">
            <w:pPr>
              <w:jc w:val="center"/>
              <w:rPr>
                <w:rFonts w:ascii="標楷體" w:eastAsia="標楷體" w:hAnsi="標楷體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493" w:type="pct"/>
            <w:vAlign w:val="center"/>
          </w:tcPr>
          <w:p w14:paraId="6D42C2DD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54" w:type="pct"/>
            <w:gridSpan w:val="5"/>
            <w:vAlign w:val="center"/>
          </w:tcPr>
          <w:p w14:paraId="353A76E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2" w:type="pct"/>
            <w:gridSpan w:val="2"/>
            <w:vAlign w:val="center"/>
          </w:tcPr>
          <w:p w14:paraId="1EF0FF19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58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6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4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46" w:type="pct"/>
            <w:tcBorders>
              <w:left w:val="dotDash" w:sz="4" w:space="0" w:color="BFBFBF"/>
            </w:tcBorders>
            <w:vAlign w:val="center"/>
          </w:tcPr>
          <w:p w14:paraId="3FA286D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474E5" w:rsidRPr="00DF078D" w14:paraId="45A71FA1" w14:textId="77777777" w:rsidTr="00B8186F">
        <w:trPr>
          <w:trHeight w:val="564"/>
        </w:trPr>
        <w:tc>
          <w:tcPr>
            <w:tcW w:w="1003" w:type="pct"/>
            <w:vMerge/>
          </w:tcPr>
          <w:p w14:paraId="0A235F6B" w14:textId="77777777" w:rsidR="000474E5" w:rsidRPr="00DF078D" w:rsidRDefault="000474E5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493" w:type="pct"/>
            <w:vAlign w:val="center"/>
          </w:tcPr>
          <w:p w14:paraId="0A1054EE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45" w:type="pct"/>
            <w:gridSpan w:val="2"/>
            <w:vAlign w:val="center"/>
          </w:tcPr>
          <w:p w14:paraId="2F96E5C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09" w:type="pct"/>
            <w:gridSpan w:val="3"/>
            <w:vAlign w:val="center"/>
          </w:tcPr>
          <w:p w14:paraId="4AF91F43" w14:textId="77777777" w:rsidR="000474E5" w:rsidRPr="00A60DCB" w:rsidRDefault="000474E5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50" w:type="pct"/>
            <w:gridSpan w:val="20"/>
            <w:vAlign w:val="center"/>
          </w:tcPr>
          <w:p w14:paraId="52313AB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日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夜       年級    班</w:t>
            </w:r>
          </w:p>
        </w:tc>
      </w:tr>
      <w:tr w:rsidR="000474E5" w:rsidRPr="00DF078D" w14:paraId="3D828353" w14:textId="77777777" w:rsidTr="00B8186F">
        <w:trPr>
          <w:trHeight w:val="559"/>
        </w:trPr>
        <w:tc>
          <w:tcPr>
            <w:tcW w:w="1003" w:type="pct"/>
            <w:vMerge/>
          </w:tcPr>
          <w:p w14:paraId="6220BC0A" w14:textId="77777777" w:rsidR="000474E5" w:rsidRPr="00DF078D" w:rsidRDefault="000474E5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493" w:type="pct"/>
            <w:vAlign w:val="center"/>
          </w:tcPr>
          <w:p w14:paraId="1CDAA51A" w14:textId="6F422689" w:rsidR="000474E5" w:rsidRPr="00A60DCB" w:rsidRDefault="000474E5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54" w:type="pct"/>
            <w:gridSpan w:val="5"/>
            <w:vAlign w:val="center"/>
          </w:tcPr>
          <w:p w14:paraId="383A476F" w14:textId="4B8DBF0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32" w:type="pct"/>
            <w:gridSpan w:val="2"/>
            <w:vAlign w:val="center"/>
          </w:tcPr>
          <w:p w14:paraId="2ED35241" w14:textId="77777777" w:rsidR="000474E5" w:rsidRPr="00A60DCB" w:rsidRDefault="000474E5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38" w:type="pct"/>
            <w:tcBorders>
              <w:right w:val="dashed" w:sz="4" w:space="0" w:color="A6A6A6"/>
            </w:tcBorders>
            <w:vAlign w:val="center"/>
          </w:tcPr>
          <w:p w14:paraId="7C0754C9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0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9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0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8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67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200A5" w:rsidRPr="00DF078D" w14:paraId="692CF0C1" w14:textId="77777777" w:rsidTr="00B8186F">
        <w:trPr>
          <w:trHeight w:val="460"/>
        </w:trPr>
        <w:tc>
          <w:tcPr>
            <w:tcW w:w="1003" w:type="pct"/>
            <w:vMerge w:val="restart"/>
            <w:vAlign w:val="center"/>
          </w:tcPr>
          <w:p w14:paraId="67F989A0" w14:textId="77777777" w:rsidR="000200A5" w:rsidRPr="00A60DCB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40" w:type="pct"/>
            <w:gridSpan w:val="4"/>
            <w:vAlign w:val="center"/>
          </w:tcPr>
          <w:p w14:paraId="6B21AADF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118" w:type="pct"/>
            <w:gridSpan w:val="7"/>
            <w:vMerge w:val="restart"/>
            <w:vAlign w:val="center"/>
          </w:tcPr>
          <w:p w14:paraId="05A50E7F" w14:textId="77777777" w:rsidR="000200A5" w:rsidRPr="00A60DCB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339" w:type="pct"/>
            <w:gridSpan w:val="15"/>
            <w:vAlign w:val="center"/>
          </w:tcPr>
          <w:p w14:paraId="2829DDC1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0200A5" w:rsidRPr="00DF078D" w14:paraId="547788E2" w14:textId="77777777" w:rsidTr="00B8186F">
        <w:trPr>
          <w:trHeight w:val="411"/>
        </w:trPr>
        <w:tc>
          <w:tcPr>
            <w:tcW w:w="1003" w:type="pct"/>
            <w:vMerge/>
            <w:vAlign w:val="center"/>
          </w:tcPr>
          <w:p w14:paraId="7C1D0C6D" w14:textId="77777777" w:rsidR="000200A5" w:rsidRPr="00A60DCB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40" w:type="pct"/>
            <w:gridSpan w:val="4"/>
            <w:vAlign w:val="center"/>
          </w:tcPr>
          <w:p w14:paraId="0172BC85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118" w:type="pct"/>
            <w:gridSpan w:val="7"/>
            <w:vMerge/>
            <w:vAlign w:val="center"/>
          </w:tcPr>
          <w:p w14:paraId="29B6E4CD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39" w:type="pct"/>
            <w:gridSpan w:val="15"/>
            <w:vAlign w:val="center"/>
          </w:tcPr>
          <w:p w14:paraId="687465F0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0200A5" w:rsidRPr="00DF078D" w14:paraId="5F218EEC" w14:textId="77777777" w:rsidTr="00B8186F">
        <w:trPr>
          <w:trHeight w:val="417"/>
        </w:trPr>
        <w:tc>
          <w:tcPr>
            <w:tcW w:w="1003" w:type="pct"/>
            <w:vMerge/>
            <w:vAlign w:val="center"/>
          </w:tcPr>
          <w:p w14:paraId="08CB1C6C" w14:textId="77777777" w:rsidR="000200A5" w:rsidRPr="00A60DCB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40" w:type="pct"/>
            <w:gridSpan w:val="4"/>
            <w:vAlign w:val="center"/>
          </w:tcPr>
          <w:p w14:paraId="730E184C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118" w:type="pct"/>
            <w:gridSpan w:val="7"/>
            <w:vMerge/>
            <w:vAlign w:val="center"/>
          </w:tcPr>
          <w:p w14:paraId="7EC71D3B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39" w:type="pct"/>
            <w:gridSpan w:val="15"/>
            <w:vAlign w:val="center"/>
          </w:tcPr>
          <w:p w14:paraId="37B969EE" w14:textId="77777777" w:rsidR="000200A5" w:rsidRPr="00DF078D" w:rsidRDefault="000200A5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9A440D" w:rsidRPr="00DF078D" w14:paraId="612A7FF7" w14:textId="77777777" w:rsidTr="00696C48">
        <w:trPr>
          <w:trHeight w:val="423"/>
        </w:trPr>
        <w:tc>
          <w:tcPr>
            <w:tcW w:w="1003" w:type="pct"/>
            <w:vMerge w:val="restart"/>
            <w:vAlign w:val="center"/>
          </w:tcPr>
          <w:p w14:paraId="0E22DCB3" w14:textId="77777777" w:rsidR="009A440D" w:rsidRPr="00A60DCB" w:rsidRDefault="009A440D" w:rsidP="000200A5">
            <w:pPr>
              <w:jc w:val="center"/>
              <w:rPr>
                <w:rFonts w:ascii="標楷體" w:eastAsia="標楷體" w:hAnsi="標楷體"/>
                <w:b/>
              </w:rPr>
            </w:pPr>
            <w:r w:rsidRPr="0085439C">
              <w:rPr>
                <w:rFonts w:ascii="標楷體" w:eastAsia="標楷體" w:hAnsi="標楷體" w:hint="eastAsia"/>
                <w:b/>
                <w:spacing w:val="73"/>
                <w:kern w:val="0"/>
                <w:fitText w:val="1400" w:id="-1451528192"/>
              </w:rPr>
              <w:t>擬申請</w:t>
            </w:r>
            <w:r w:rsidRPr="0085439C">
              <w:rPr>
                <w:rFonts w:ascii="標楷體" w:eastAsia="標楷體" w:hAnsi="標楷體" w:hint="eastAsia"/>
                <w:b/>
                <w:spacing w:val="1"/>
                <w:kern w:val="0"/>
                <w:fitText w:val="1400" w:id="-1451528192"/>
              </w:rPr>
              <w:t>之</w:t>
            </w:r>
          </w:p>
          <w:p w14:paraId="2F996DAC" w14:textId="6A7967DC" w:rsidR="009A440D" w:rsidRPr="00A60DCB" w:rsidRDefault="009A440D" w:rsidP="000200A5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獎學金項目</w:t>
            </w:r>
          </w:p>
        </w:tc>
        <w:tc>
          <w:tcPr>
            <w:tcW w:w="493" w:type="pct"/>
            <w:vMerge w:val="restart"/>
            <w:tcBorders>
              <w:tl2br w:val="single" w:sz="4" w:space="0" w:color="auto"/>
            </w:tcBorders>
          </w:tcPr>
          <w:p w14:paraId="2C112FE2" w14:textId="77777777" w:rsidR="009A440D" w:rsidRPr="00DF078D" w:rsidRDefault="009A440D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 w:val="restart"/>
            <w:shd w:val="clear" w:color="auto" w:fill="auto"/>
            <w:textDirection w:val="tbRlV"/>
            <w:vAlign w:val="center"/>
          </w:tcPr>
          <w:p w14:paraId="2A66C71F" w14:textId="3ACEB9F7" w:rsidR="009A440D" w:rsidRPr="00D87D38" w:rsidRDefault="009A440D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一般獎學金</w:t>
            </w:r>
          </w:p>
        </w:tc>
        <w:tc>
          <w:tcPr>
            <w:tcW w:w="1861" w:type="pct"/>
            <w:gridSpan w:val="9"/>
            <w:vAlign w:val="center"/>
          </w:tcPr>
          <w:p w14:paraId="43F1B7D1" w14:textId="4811C7AF" w:rsidR="009A440D" w:rsidRPr="001400E3" w:rsidRDefault="009A440D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應華精密科技獎學金</w:t>
            </w:r>
          </w:p>
        </w:tc>
        <w:tc>
          <w:tcPr>
            <w:tcW w:w="1339" w:type="pct"/>
            <w:gridSpan w:val="15"/>
            <w:vAlign w:val="center"/>
          </w:tcPr>
          <w:p w14:paraId="2B25B8AD" w14:textId="411BE811" w:rsidR="009A440D" w:rsidRPr="00BB3872" w:rsidRDefault="009A440D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A440D" w:rsidRPr="00DF078D" w14:paraId="3B3456FB" w14:textId="77777777" w:rsidTr="00B8186F">
        <w:trPr>
          <w:trHeight w:val="423"/>
        </w:trPr>
        <w:tc>
          <w:tcPr>
            <w:tcW w:w="1003" w:type="pct"/>
            <w:vMerge/>
          </w:tcPr>
          <w:p w14:paraId="11B1CD1A" w14:textId="77777777" w:rsidR="009A440D" w:rsidRPr="00A60DCB" w:rsidRDefault="009A440D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  <w:vMerge/>
          </w:tcPr>
          <w:p w14:paraId="6D161D3C" w14:textId="77777777" w:rsidR="009A440D" w:rsidRPr="00DF078D" w:rsidRDefault="009A440D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textDirection w:val="tbRlV"/>
            <w:vAlign w:val="center"/>
          </w:tcPr>
          <w:p w14:paraId="046C68E2" w14:textId="77777777" w:rsidR="009A440D" w:rsidRPr="00BF4725" w:rsidRDefault="009A440D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4E0050BC" w14:textId="6D2654BF" w:rsidR="009A440D" w:rsidRPr="001400E3" w:rsidRDefault="009A440D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欣伯獎學金</w:t>
            </w:r>
          </w:p>
        </w:tc>
        <w:tc>
          <w:tcPr>
            <w:tcW w:w="1339" w:type="pct"/>
            <w:gridSpan w:val="15"/>
            <w:vAlign w:val="center"/>
          </w:tcPr>
          <w:p w14:paraId="7D2623B2" w14:textId="66A2A5FF" w:rsidR="009A440D" w:rsidRPr="00BB3872" w:rsidRDefault="009A440D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A440D" w:rsidRPr="00DF078D" w14:paraId="5C1FC81B" w14:textId="77777777" w:rsidTr="00B8186F">
        <w:trPr>
          <w:trHeight w:val="423"/>
        </w:trPr>
        <w:tc>
          <w:tcPr>
            <w:tcW w:w="1003" w:type="pct"/>
            <w:vMerge/>
          </w:tcPr>
          <w:p w14:paraId="367C0CA2" w14:textId="77777777" w:rsidR="009A440D" w:rsidRPr="00A60DCB" w:rsidRDefault="009A440D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  <w:vMerge/>
          </w:tcPr>
          <w:p w14:paraId="4FFD7DE4" w14:textId="77777777" w:rsidR="009A440D" w:rsidRPr="00DF078D" w:rsidRDefault="009A440D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textDirection w:val="tbRlV"/>
            <w:vAlign w:val="center"/>
          </w:tcPr>
          <w:p w14:paraId="4AD361E7" w14:textId="77777777" w:rsidR="009A440D" w:rsidRPr="00BF4725" w:rsidRDefault="009A440D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2A5FBF19" w14:textId="728E0ADC" w:rsidR="009A440D" w:rsidRPr="001400E3" w:rsidRDefault="009A440D" w:rsidP="00D87D38">
            <w:pPr>
              <w:jc w:val="both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今銘獎學金</w:t>
            </w:r>
            <w:proofErr w:type="gramEnd"/>
          </w:p>
        </w:tc>
        <w:tc>
          <w:tcPr>
            <w:tcW w:w="1339" w:type="pct"/>
            <w:gridSpan w:val="15"/>
            <w:vAlign w:val="center"/>
          </w:tcPr>
          <w:p w14:paraId="3632F64D" w14:textId="08C71A6E" w:rsidR="009A440D" w:rsidRPr="00BB3872" w:rsidRDefault="009A440D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A440D" w:rsidRPr="00DF078D" w14:paraId="4C4502AF" w14:textId="77777777" w:rsidTr="00B8186F">
        <w:trPr>
          <w:trHeight w:val="423"/>
        </w:trPr>
        <w:tc>
          <w:tcPr>
            <w:tcW w:w="1003" w:type="pct"/>
            <w:vMerge/>
          </w:tcPr>
          <w:p w14:paraId="4A4C8F5F" w14:textId="77777777" w:rsidR="009A440D" w:rsidRPr="00A60DCB" w:rsidRDefault="009A440D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  <w:vMerge/>
          </w:tcPr>
          <w:p w14:paraId="76250800" w14:textId="77777777" w:rsidR="009A440D" w:rsidRPr="00DF078D" w:rsidRDefault="009A440D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textDirection w:val="tbRlV"/>
            <w:vAlign w:val="center"/>
          </w:tcPr>
          <w:p w14:paraId="05B0D5B3" w14:textId="77777777" w:rsidR="009A440D" w:rsidRPr="00BF4725" w:rsidRDefault="009A440D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6C02E481" w14:textId="4E439447" w:rsidR="009A440D" w:rsidRPr="001400E3" w:rsidRDefault="009A440D" w:rsidP="00D87D38">
            <w:pPr>
              <w:jc w:val="both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菁萃</w:t>
            </w:r>
            <w:proofErr w:type="gramEnd"/>
            <w:r>
              <w:rPr>
                <w:rFonts w:ascii="標楷體" w:eastAsia="標楷體" w:hAnsi="標楷體" w:hint="eastAsia"/>
              </w:rPr>
              <w:t>甲等獎學金</w:t>
            </w:r>
          </w:p>
        </w:tc>
        <w:tc>
          <w:tcPr>
            <w:tcW w:w="1339" w:type="pct"/>
            <w:gridSpan w:val="15"/>
            <w:vAlign w:val="center"/>
          </w:tcPr>
          <w:p w14:paraId="460516B5" w14:textId="594DABED" w:rsidR="009A440D" w:rsidRPr="00BB3872" w:rsidRDefault="009A440D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3C8C6004" w14:textId="77777777" w:rsidTr="00B8186F">
        <w:trPr>
          <w:trHeight w:val="423"/>
        </w:trPr>
        <w:tc>
          <w:tcPr>
            <w:tcW w:w="1003" w:type="pct"/>
            <w:vMerge/>
          </w:tcPr>
          <w:p w14:paraId="185ACC3B" w14:textId="77777777" w:rsidR="000200A5" w:rsidRPr="00A60DCB" w:rsidRDefault="000200A5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6E59C22E" w14:textId="77777777" w:rsidR="000200A5" w:rsidRPr="00DF078D" w:rsidRDefault="000200A5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textDirection w:val="tbRlV"/>
            <w:vAlign w:val="center"/>
          </w:tcPr>
          <w:p w14:paraId="047B5B3F" w14:textId="77777777" w:rsidR="000200A5" w:rsidRPr="00BF4725" w:rsidRDefault="000200A5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0B682F2C" w14:textId="177A77BA" w:rsidR="000200A5" w:rsidRDefault="000200A5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品學兼優獎學金</w:t>
            </w:r>
          </w:p>
        </w:tc>
        <w:tc>
          <w:tcPr>
            <w:tcW w:w="1339" w:type="pct"/>
            <w:gridSpan w:val="15"/>
            <w:vAlign w:val="center"/>
          </w:tcPr>
          <w:p w14:paraId="36E64FB3" w14:textId="7366B3B9" w:rsidR="000200A5" w:rsidRPr="00BB3872" w:rsidRDefault="000200A5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53389570" w14:textId="77777777" w:rsidTr="00B8186F">
        <w:trPr>
          <w:trHeight w:val="191"/>
        </w:trPr>
        <w:tc>
          <w:tcPr>
            <w:tcW w:w="1003" w:type="pct"/>
            <w:vMerge/>
          </w:tcPr>
          <w:p w14:paraId="704C590F" w14:textId="77777777" w:rsidR="000200A5" w:rsidRPr="00A60DCB" w:rsidRDefault="000200A5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3C018BF6" w14:textId="77777777" w:rsidR="000200A5" w:rsidRPr="00DF078D" w:rsidRDefault="000200A5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textDirection w:val="tbRlV"/>
            <w:vAlign w:val="center"/>
          </w:tcPr>
          <w:p w14:paraId="22632B6B" w14:textId="77777777" w:rsidR="000200A5" w:rsidRPr="00BF4725" w:rsidRDefault="000200A5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5185738C" w14:textId="504FE041" w:rsidR="000200A5" w:rsidRDefault="000200A5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淑明僑生</w:t>
            </w:r>
            <w:r w:rsidRPr="00DF078D">
              <w:rPr>
                <w:rFonts w:ascii="標楷體" w:eastAsia="標楷體" w:hAnsi="標楷體" w:hint="eastAsia"/>
              </w:rPr>
              <w:t>獎學金</w:t>
            </w:r>
            <w:r>
              <w:rPr>
                <w:rFonts w:ascii="標楷體" w:eastAsia="標楷體" w:hAnsi="標楷體" w:hint="eastAsia"/>
              </w:rPr>
              <w:t>(清寒優先)</w:t>
            </w:r>
          </w:p>
        </w:tc>
        <w:tc>
          <w:tcPr>
            <w:tcW w:w="1339" w:type="pct"/>
            <w:gridSpan w:val="15"/>
            <w:vAlign w:val="center"/>
          </w:tcPr>
          <w:p w14:paraId="07AEAD3C" w14:textId="23CAE840" w:rsidR="000200A5" w:rsidRPr="00BB3872" w:rsidRDefault="000200A5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6423EA65" w14:textId="77777777" w:rsidTr="00B8186F">
        <w:trPr>
          <w:trHeight w:val="423"/>
        </w:trPr>
        <w:tc>
          <w:tcPr>
            <w:tcW w:w="1003" w:type="pct"/>
            <w:vMerge/>
          </w:tcPr>
          <w:p w14:paraId="2574EE2B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11E1B9D2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 w:val="restart"/>
            <w:shd w:val="clear" w:color="auto" w:fill="auto"/>
            <w:textDirection w:val="tbRlV"/>
            <w:vAlign w:val="center"/>
          </w:tcPr>
          <w:p w14:paraId="1BA26ABC" w14:textId="77777777" w:rsidR="000200A5" w:rsidRPr="00D87D38" w:rsidRDefault="000200A5" w:rsidP="00A35F1C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1861" w:type="pct"/>
            <w:gridSpan w:val="9"/>
            <w:vAlign w:val="center"/>
          </w:tcPr>
          <w:p w14:paraId="40E55FAD" w14:textId="1770E3F7" w:rsidR="000200A5" w:rsidRDefault="000200A5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柔雲清寒獎學金</w:t>
            </w:r>
          </w:p>
        </w:tc>
        <w:tc>
          <w:tcPr>
            <w:tcW w:w="1339" w:type="pct"/>
            <w:gridSpan w:val="15"/>
            <w:vAlign w:val="center"/>
          </w:tcPr>
          <w:p w14:paraId="3A943E39" w14:textId="76968319" w:rsidR="000200A5" w:rsidRPr="002A66E9" w:rsidRDefault="000200A5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16792F9D" w14:textId="77777777" w:rsidTr="00B8186F">
        <w:trPr>
          <w:trHeight w:val="401"/>
        </w:trPr>
        <w:tc>
          <w:tcPr>
            <w:tcW w:w="1003" w:type="pct"/>
            <w:vMerge/>
            <w:shd w:val="clear" w:color="auto" w:fill="auto"/>
          </w:tcPr>
          <w:p w14:paraId="50E40ECA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58183D03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vAlign w:val="center"/>
          </w:tcPr>
          <w:p w14:paraId="34E98FEE" w14:textId="77777777" w:rsidR="000200A5" w:rsidRPr="00DF078D" w:rsidRDefault="000200A5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7F437041" w14:textId="60E6358C" w:rsidR="000200A5" w:rsidRDefault="000200A5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清寒獎學金</w:t>
            </w:r>
          </w:p>
        </w:tc>
        <w:tc>
          <w:tcPr>
            <w:tcW w:w="1339" w:type="pct"/>
            <w:gridSpan w:val="15"/>
            <w:vAlign w:val="center"/>
          </w:tcPr>
          <w:p w14:paraId="593662CD" w14:textId="142B587C" w:rsidR="000200A5" w:rsidRPr="002A66E9" w:rsidRDefault="000200A5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3ECA62DB" w14:textId="77777777" w:rsidTr="00B8186F">
        <w:trPr>
          <w:trHeight w:val="420"/>
        </w:trPr>
        <w:tc>
          <w:tcPr>
            <w:tcW w:w="1003" w:type="pct"/>
            <w:vMerge/>
            <w:shd w:val="clear" w:color="auto" w:fill="auto"/>
          </w:tcPr>
          <w:p w14:paraId="4224450B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04799AE1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vAlign w:val="center"/>
          </w:tcPr>
          <w:p w14:paraId="48376216" w14:textId="77777777" w:rsidR="000200A5" w:rsidRPr="00DF078D" w:rsidRDefault="000200A5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0FBAB040" w14:textId="7AA12C40" w:rsidR="000200A5" w:rsidRDefault="000200A5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一般清寒獎學金</w:t>
            </w:r>
          </w:p>
        </w:tc>
        <w:tc>
          <w:tcPr>
            <w:tcW w:w="1339" w:type="pct"/>
            <w:gridSpan w:val="15"/>
            <w:vAlign w:val="center"/>
          </w:tcPr>
          <w:p w14:paraId="08083AF4" w14:textId="7E454882" w:rsidR="000200A5" w:rsidRPr="002A66E9" w:rsidRDefault="000200A5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5289554D" w14:textId="77777777" w:rsidTr="00B8186F">
        <w:trPr>
          <w:trHeight w:val="420"/>
        </w:trPr>
        <w:tc>
          <w:tcPr>
            <w:tcW w:w="1003" w:type="pct"/>
            <w:vMerge/>
            <w:shd w:val="clear" w:color="auto" w:fill="auto"/>
          </w:tcPr>
          <w:p w14:paraId="6CC3D9B0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30832BA0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04" w:type="pct"/>
            <w:vMerge/>
            <w:shd w:val="clear" w:color="auto" w:fill="auto"/>
            <w:vAlign w:val="center"/>
          </w:tcPr>
          <w:p w14:paraId="332D682D" w14:textId="77777777" w:rsidR="000200A5" w:rsidRPr="00DF078D" w:rsidRDefault="000200A5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861" w:type="pct"/>
            <w:gridSpan w:val="9"/>
            <w:vAlign w:val="center"/>
          </w:tcPr>
          <w:p w14:paraId="70025206" w14:textId="142B7EC6" w:rsidR="000200A5" w:rsidRDefault="000200A5" w:rsidP="00A35F1C">
            <w:pPr>
              <w:jc w:val="both"/>
              <w:rPr>
                <w:rFonts w:ascii="標楷體" w:eastAsia="標楷體" w:hAnsi="標楷體"/>
              </w:rPr>
            </w:pPr>
            <w:r w:rsidRPr="001400E3">
              <w:rPr>
                <w:rFonts w:ascii="標楷體" w:eastAsia="標楷體" w:hAnsi="標楷體"/>
              </w:rPr>
              <w:t>廖永祺林惠美獎學金</w:t>
            </w:r>
          </w:p>
        </w:tc>
        <w:tc>
          <w:tcPr>
            <w:tcW w:w="1339" w:type="pct"/>
            <w:gridSpan w:val="15"/>
            <w:vAlign w:val="center"/>
          </w:tcPr>
          <w:p w14:paraId="24119B8E" w14:textId="76DEF3AF" w:rsidR="000200A5" w:rsidRPr="002A66E9" w:rsidRDefault="000200A5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9A440D" w:rsidRPr="00DF078D" w14:paraId="3E7E8EC4" w14:textId="77777777" w:rsidTr="00696C48">
        <w:trPr>
          <w:trHeight w:val="207"/>
        </w:trPr>
        <w:tc>
          <w:tcPr>
            <w:tcW w:w="1003" w:type="pct"/>
            <w:vMerge/>
            <w:shd w:val="clear" w:color="auto" w:fill="auto"/>
          </w:tcPr>
          <w:p w14:paraId="753F3895" w14:textId="77777777" w:rsidR="009A440D" w:rsidRPr="00A60DCB" w:rsidRDefault="009A440D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  <w:vMerge w:val="restart"/>
            <w:tcBorders>
              <w:tl2br w:val="single" w:sz="4" w:space="0" w:color="auto"/>
            </w:tcBorders>
          </w:tcPr>
          <w:p w14:paraId="156AA1D8" w14:textId="77777777" w:rsidR="009A440D" w:rsidRPr="00DF078D" w:rsidRDefault="009A440D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165" w:type="pct"/>
            <w:gridSpan w:val="10"/>
            <w:vAlign w:val="center"/>
          </w:tcPr>
          <w:p w14:paraId="36CF9CBB" w14:textId="3B77F4B6" w:rsidR="009A440D" w:rsidRPr="00DF078D" w:rsidRDefault="009A440D" w:rsidP="00A35F1C">
            <w:pPr>
              <w:jc w:val="both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菁萃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>優等</w:t>
            </w:r>
            <w:r>
              <w:rPr>
                <w:rFonts w:ascii="標楷體" w:eastAsia="標楷體" w:hAnsi="標楷體" w:hint="eastAsia"/>
              </w:rPr>
              <w:t>獎學金</w:t>
            </w:r>
          </w:p>
        </w:tc>
        <w:tc>
          <w:tcPr>
            <w:tcW w:w="1339" w:type="pct"/>
            <w:gridSpan w:val="15"/>
            <w:vAlign w:val="center"/>
          </w:tcPr>
          <w:p w14:paraId="55BC93CA" w14:textId="021DE40B" w:rsidR="009A440D" w:rsidRPr="002A66E9" w:rsidRDefault="009A440D" w:rsidP="00C30974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A440D" w:rsidRPr="00DF078D" w14:paraId="476313C2" w14:textId="77777777" w:rsidTr="00B8186F">
        <w:trPr>
          <w:trHeight w:val="207"/>
        </w:trPr>
        <w:tc>
          <w:tcPr>
            <w:tcW w:w="1003" w:type="pct"/>
            <w:vMerge/>
            <w:shd w:val="clear" w:color="auto" w:fill="auto"/>
          </w:tcPr>
          <w:p w14:paraId="538F46FB" w14:textId="77777777" w:rsidR="009A440D" w:rsidRPr="00A60DCB" w:rsidRDefault="009A440D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  <w:vMerge/>
          </w:tcPr>
          <w:p w14:paraId="3AA2F668" w14:textId="77777777" w:rsidR="009A440D" w:rsidRPr="00DF078D" w:rsidRDefault="009A440D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165" w:type="pct"/>
            <w:gridSpan w:val="10"/>
            <w:vAlign w:val="center"/>
          </w:tcPr>
          <w:p w14:paraId="18D3CADA" w14:textId="03F3B62C" w:rsidR="009A440D" w:rsidRDefault="009A440D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黃明哲黃李慧文獎學金</w:t>
            </w:r>
          </w:p>
        </w:tc>
        <w:tc>
          <w:tcPr>
            <w:tcW w:w="1339" w:type="pct"/>
            <w:gridSpan w:val="15"/>
            <w:vAlign w:val="center"/>
          </w:tcPr>
          <w:p w14:paraId="1019C339" w14:textId="1B6D2804" w:rsidR="009A440D" w:rsidRPr="00BB3872" w:rsidRDefault="009A440D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7B5A7788" w14:textId="77777777" w:rsidTr="00B8186F">
        <w:trPr>
          <w:trHeight w:val="207"/>
        </w:trPr>
        <w:tc>
          <w:tcPr>
            <w:tcW w:w="1003" w:type="pct"/>
            <w:vMerge/>
            <w:shd w:val="clear" w:color="auto" w:fill="auto"/>
          </w:tcPr>
          <w:p w14:paraId="2D001E4C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789706F9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165" w:type="pct"/>
            <w:gridSpan w:val="10"/>
            <w:vAlign w:val="center"/>
          </w:tcPr>
          <w:p w14:paraId="54F37598" w14:textId="37A07779" w:rsidR="000200A5" w:rsidRDefault="000200A5" w:rsidP="00A35F1C">
            <w:pPr>
              <w:jc w:val="both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陳詠翔</w:t>
            </w:r>
            <w:proofErr w:type="gramEnd"/>
            <w:r>
              <w:rPr>
                <w:rFonts w:ascii="標楷體" w:eastAsia="標楷體" w:hAnsi="標楷體" w:hint="eastAsia"/>
              </w:rPr>
              <w:t>獎</w:t>
            </w:r>
            <w:r w:rsidRPr="000D13CE">
              <w:rPr>
                <w:rFonts w:ascii="標楷體" w:eastAsia="標楷體" w:hAnsi="標楷體" w:hint="eastAsia"/>
              </w:rPr>
              <w:t>學金</w:t>
            </w:r>
          </w:p>
        </w:tc>
        <w:tc>
          <w:tcPr>
            <w:tcW w:w="1339" w:type="pct"/>
            <w:gridSpan w:val="15"/>
            <w:vAlign w:val="center"/>
          </w:tcPr>
          <w:p w14:paraId="1AF31ADE" w14:textId="61F66432" w:rsidR="000200A5" w:rsidRPr="00BB3872" w:rsidRDefault="000200A5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049D4351" w14:textId="77777777" w:rsidTr="00B8186F">
        <w:trPr>
          <w:trHeight w:val="114"/>
        </w:trPr>
        <w:tc>
          <w:tcPr>
            <w:tcW w:w="1003" w:type="pct"/>
            <w:vMerge/>
            <w:shd w:val="clear" w:color="auto" w:fill="auto"/>
          </w:tcPr>
          <w:p w14:paraId="17100AF4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5D80E97D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165" w:type="pct"/>
            <w:gridSpan w:val="10"/>
            <w:vAlign w:val="center"/>
          </w:tcPr>
          <w:p w14:paraId="358A38C0" w14:textId="4A66D3C6" w:rsidR="000200A5" w:rsidRPr="00A96830" w:rsidRDefault="000200A5" w:rsidP="00A35F1C">
            <w:pPr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涵泳書卷</w:t>
            </w:r>
            <w:proofErr w:type="gramEnd"/>
            <w:r>
              <w:rPr>
                <w:rFonts w:ascii="標楷體" w:eastAsia="標楷體" w:hAnsi="標楷體" w:hint="eastAsia"/>
              </w:rPr>
              <w:t>獎學金</w:t>
            </w:r>
          </w:p>
        </w:tc>
        <w:tc>
          <w:tcPr>
            <w:tcW w:w="1339" w:type="pct"/>
            <w:gridSpan w:val="15"/>
            <w:vAlign w:val="center"/>
          </w:tcPr>
          <w:p w14:paraId="12AFFD83" w14:textId="5EE16D8D" w:rsidR="000200A5" w:rsidRPr="00BB3872" w:rsidRDefault="000200A5" w:rsidP="00A35F1C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0200A5" w:rsidRPr="00DF078D" w14:paraId="60B33723" w14:textId="77777777" w:rsidTr="00B8186F">
        <w:trPr>
          <w:trHeight w:val="114"/>
        </w:trPr>
        <w:tc>
          <w:tcPr>
            <w:tcW w:w="1003" w:type="pct"/>
            <w:vMerge/>
            <w:shd w:val="clear" w:color="auto" w:fill="auto"/>
          </w:tcPr>
          <w:p w14:paraId="4DAF3B05" w14:textId="77777777" w:rsidR="000200A5" w:rsidRPr="00A60DCB" w:rsidRDefault="000200A5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493" w:type="pct"/>
          </w:tcPr>
          <w:p w14:paraId="56781A7D" w14:textId="77777777" w:rsidR="000200A5" w:rsidRPr="00DF078D" w:rsidRDefault="000200A5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165" w:type="pct"/>
            <w:gridSpan w:val="10"/>
            <w:vAlign w:val="center"/>
          </w:tcPr>
          <w:p w14:paraId="589D07EC" w14:textId="0EEFE391" w:rsidR="000200A5" w:rsidRPr="00A06D29" w:rsidRDefault="000200A5" w:rsidP="00A35F1C">
            <w:pPr>
              <w:rPr>
                <w:rFonts w:ascii="標楷體" w:eastAsia="標楷體" w:hAnsi="標楷體"/>
                <w:b/>
                <w:color w:val="0000FF"/>
              </w:rPr>
            </w:pPr>
            <w:proofErr w:type="gramStart"/>
            <w:r w:rsidRPr="00A06D29">
              <w:rPr>
                <w:rFonts w:ascii="標楷體" w:eastAsia="標楷體" w:hAnsi="標楷體" w:hint="eastAsia"/>
                <w:b/>
              </w:rPr>
              <w:t>才抱優秀</w:t>
            </w:r>
            <w:proofErr w:type="gramEnd"/>
            <w:r w:rsidRPr="00A06D29">
              <w:rPr>
                <w:rFonts w:ascii="標楷體" w:eastAsia="標楷體" w:hAnsi="標楷體" w:hint="eastAsia"/>
                <w:b/>
              </w:rPr>
              <w:t>獎學金（限雲林縣籍</w:t>
            </w:r>
            <w:r w:rsidR="00EE2CF2">
              <w:rPr>
                <w:rFonts w:ascii="標楷體" w:eastAsia="標楷體" w:hAnsi="標楷體" w:hint="eastAsia"/>
                <w:b/>
              </w:rPr>
              <w:t>，附證明</w:t>
            </w:r>
            <w:r w:rsidRPr="00A06D29">
              <w:rPr>
                <w:rFonts w:ascii="標楷體" w:eastAsia="標楷體" w:hAnsi="標楷體" w:hint="eastAsia"/>
                <w:b/>
              </w:rPr>
              <w:t>）</w:t>
            </w:r>
          </w:p>
        </w:tc>
        <w:tc>
          <w:tcPr>
            <w:tcW w:w="1339" w:type="pct"/>
            <w:gridSpan w:val="15"/>
            <w:vAlign w:val="center"/>
          </w:tcPr>
          <w:p w14:paraId="1B45D2C3" w14:textId="08A517D8" w:rsidR="000200A5" w:rsidRPr="000200A5" w:rsidRDefault="000200A5" w:rsidP="00A35F1C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</w:rPr>
              <w:instrText>eq \o\ac(○,</w:instrText>
            </w:r>
            <w:r w:rsidRPr="00316554">
              <w:rPr>
                <w:rFonts w:ascii="標楷體" w:eastAsia="標楷體" w:hAnsi="標楷體" w:hint="eastAsia"/>
                <w:position w:val="3"/>
                <w:sz w:val="15"/>
              </w:rPr>
              <w:instrText>9</w:instrText>
            </w:r>
            <w:r>
              <w:rPr>
                <w:rFonts w:ascii="標楷體" w:eastAsia="標楷體" w:hAnsi="標楷體" w:hint="eastAsia"/>
                <w:sz w:val="22"/>
              </w:rPr>
              <w:instrText>)</w:instrText>
            </w:r>
            <w:r>
              <w:rPr>
                <w:rFonts w:ascii="標楷體" w:eastAsia="標楷體" w:hAnsi="標楷體"/>
                <w:sz w:val="22"/>
              </w:rPr>
              <w:fldChar w:fldCharType="end"/>
            </w:r>
          </w:p>
        </w:tc>
      </w:tr>
      <w:tr w:rsidR="00A35F1C" w:rsidRPr="00DF078D" w14:paraId="775DD4B1" w14:textId="77777777" w:rsidTr="009A440D">
        <w:trPr>
          <w:trHeight w:val="810"/>
        </w:trPr>
        <w:tc>
          <w:tcPr>
            <w:tcW w:w="1495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47" w:type="pct"/>
            <w:gridSpan w:val="3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proofErr w:type="gramStart"/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否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1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86" w:type="pct"/>
            <w:gridSpan w:val="21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B8186F">
        <w:trPr>
          <w:trHeight w:val="1912"/>
        </w:trPr>
        <w:tc>
          <w:tcPr>
            <w:tcW w:w="1003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958" w:type="pct"/>
            <w:gridSpan w:val="7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7C3D2D67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 w:rsidR="00BF50F5">
              <w:rPr>
                <w:rFonts w:ascii="標楷體" w:eastAsia="標楷體" w:hAnsi="標楷體" w:hint="eastAsia"/>
              </w:rPr>
              <w:t>正本掃描</w:t>
            </w:r>
            <w:r w:rsidRPr="000971A5">
              <w:rPr>
                <w:rFonts w:ascii="標楷體" w:eastAsia="標楷體" w:hAnsi="標楷體" w:hint="eastAsia"/>
              </w:rPr>
              <w:t>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2DFD43C8" w14:textId="360D7DCC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指導老師（或導師）</w:t>
            </w:r>
            <w:proofErr w:type="gramStart"/>
            <w:r w:rsidRPr="000971A5">
              <w:rPr>
                <w:rFonts w:ascii="標楷體" w:eastAsia="標楷體" w:hAnsi="標楷體" w:hint="eastAsia"/>
              </w:rPr>
              <w:t>推薦函乙份</w:t>
            </w:r>
            <w:proofErr w:type="gramEnd"/>
            <w:r w:rsidRPr="000971A5">
              <w:rPr>
                <w:rFonts w:ascii="標楷體" w:eastAsia="標楷體" w:hAnsi="標楷體" w:hint="eastAsia"/>
              </w:rPr>
              <w:t xml:space="preserve">  </w:t>
            </w:r>
          </w:p>
          <w:p w14:paraId="681E1650" w14:textId="69CF4E03" w:rsidR="00A35F1C" w:rsidRPr="00DF078D" w:rsidRDefault="00A35F1C" w:rsidP="00B8186F">
            <w:pPr>
              <w:snapToGrid w:val="0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 w:val="22"/>
              </w:rPr>
              <w:fldChar w:fldCharType="begin"/>
            </w:r>
            <w:r w:rsidR="00316554">
              <w:rPr>
                <w:rFonts w:ascii="標楷體" w:eastAsia="標楷體" w:hAnsi="標楷體"/>
                <w:sz w:val="22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eq \o\ac(○,</w:instrText>
            </w:r>
            <w:r w:rsidR="00316554" w:rsidRPr="00316554">
              <w:rPr>
                <w:rFonts w:ascii="標楷體" w:eastAsia="標楷體" w:hAnsi="標楷體" w:hint="eastAsia"/>
                <w:position w:val="3"/>
                <w:sz w:val="15"/>
              </w:rPr>
              <w:instrText>9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)</w:instrText>
            </w:r>
            <w:r w:rsidR="00316554">
              <w:rPr>
                <w:rFonts w:ascii="標楷體" w:eastAsia="標楷體" w:hAnsi="標楷體"/>
                <w:sz w:val="22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其他</w:t>
            </w:r>
            <w:r w:rsidR="00B8186F" w:rsidRPr="000971A5">
              <w:rPr>
                <w:rFonts w:ascii="標楷體" w:eastAsia="標楷體" w:hAnsi="標楷體" w:hint="eastAsia"/>
              </w:rPr>
              <w:t>（</w:t>
            </w:r>
            <w:r w:rsidR="00B8186F" w:rsidRPr="000971A5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="00B8186F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="00B8186F" w:rsidRPr="000971A5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="00B8186F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="00B8186F" w:rsidRPr="000971A5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="00B8186F" w:rsidRPr="000971A5">
              <w:rPr>
                <w:rFonts w:ascii="標楷體" w:eastAsia="標楷體" w:hAnsi="標楷體" w:hint="eastAsia"/>
              </w:rPr>
              <w:t>）</w:t>
            </w:r>
          </w:p>
        </w:tc>
        <w:tc>
          <w:tcPr>
            <w:tcW w:w="2039" w:type="pct"/>
            <w:gridSpan w:val="1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A2EE9EA" w14:textId="74424613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proofErr w:type="gramStart"/>
            <w:r w:rsidRPr="000971A5">
              <w:rPr>
                <w:rFonts w:ascii="標楷體" w:eastAsia="標楷體" w:hAnsi="標楷體" w:hint="eastAsia"/>
              </w:rPr>
              <w:t>本系專兼任</w:t>
            </w:r>
            <w:proofErr w:type="gramEnd"/>
            <w:r w:rsidRPr="000971A5">
              <w:rPr>
                <w:rFonts w:ascii="標楷體" w:eastAsia="標楷體" w:hAnsi="標楷體" w:hint="eastAsia"/>
              </w:rPr>
              <w:t>教師</w:t>
            </w:r>
            <w:proofErr w:type="gramStart"/>
            <w:r w:rsidRPr="000971A5">
              <w:rPr>
                <w:rFonts w:ascii="標楷體" w:eastAsia="標楷體" w:hAnsi="標楷體" w:hint="eastAsia"/>
              </w:rPr>
              <w:t>推薦函乙份</w:t>
            </w:r>
            <w:proofErr w:type="gramEnd"/>
          </w:p>
          <w:p w14:paraId="74D0BB87" w14:textId="56D35E10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A35F1C" w:rsidRPr="00DF078D" w14:paraId="60C99649" w14:textId="77777777" w:rsidTr="00B8186F">
        <w:trPr>
          <w:trHeight w:val="946"/>
        </w:trPr>
        <w:tc>
          <w:tcPr>
            <w:tcW w:w="1003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3997" w:type="pct"/>
            <w:gridSpan w:val="26"/>
            <w:tcBorders>
              <w:right w:val="single" w:sz="4" w:space="0" w:color="auto"/>
            </w:tcBorders>
            <w:vAlign w:val="center"/>
          </w:tcPr>
          <w:p w14:paraId="55E99DCE" w14:textId="5B20CCE4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 w:rsidR="00BF50F5">
              <w:rPr>
                <w:rFonts w:ascii="標楷體" w:eastAsia="標楷體" w:hAnsi="標楷體" w:hint="eastAsia"/>
              </w:rPr>
              <w:t>勿調整表格格式</w:t>
            </w:r>
            <w:r w:rsidR="00CC6823">
              <w:rPr>
                <w:rFonts w:ascii="標楷體" w:eastAsia="標楷體" w:hAnsi="標楷體" w:hint="eastAsia"/>
              </w:rPr>
              <w:t>字體</w:t>
            </w:r>
          </w:p>
          <w:p w14:paraId="6831FD26" w14:textId="75C3C2D1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</w:t>
            </w:r>
            <w:r w:rsidR="00BF50F5" w:rsidRPr="004A2596">
              <w:rPr>
                <w:rFonts w:ascii="標楷體" w:eastAsia="標楷體" w:hAnsi="標楷體" w:hint="eastAsia"/>
                <w:color w:val="FF0000"/>
              </w:rPr>
              <w:t>親筆簽名(勿用</w:t>
            </w:r>
            <w:r w:rsidR="00BF50F5">
              <w:rPr>
                <w:rFonts w:ascii="標楷體" w:eastAsia="標楷體" w:hAnsi="標楷體" w:hint="eastAsia"/>
                <w:color w:val="FF0000"/>
              </w:rPr>
              <w:t>電腦</w:t>
            </w:r>
            <w:r w:rsidR="00BF50F5" w:rsidRPr="004A2596">
              <w:rPr>
                <w:rFonts w:ascii="標楷體" w:eastAsia="標楷體" w:hAnsi="標楷體" w:hint="eastAsia"/>
                <w:color w:val="FF0000"/>
              </w:rPr>
              <w:t>打字)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B8186F">
        <w:trPr>
          <w:trHeight w:val="1128"/>
        </w:trPr>
        <w:tc>
          <w:tcPr>
            <w:tcW w:w="1003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3997" w:type="pct"/>
            <w:gridSpan w:val="26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A35F1C">
            <w:pPr>
              <w:widowControl/>
              <w:jc w:val="right"/>
              <w:rPr>
                <w:rFonts w:ascii="標楷體" w:eastAsia="標楷體" w:hAnsi="標楷體"/>
              </w:rPr>
            </w:pPr>
            <w:r w:rsidRPr="007B6DE6">
              <w:rPr>
                <w:rFonts w:ascii="標楷體" w:eastAsia="標楷體" w:hAnsi="標楷體" w:hint="eastAsia"/>
                <w:sz w:val="22"/>
              </w:rPr>
              <w:t>(已確認上一欄應繳交文件是否備齊、同意備註之內容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194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lastRenderedPageBreak/>
              <w:t>國立</w:t>
            </w:r>
            <w:proofErr w:type="gramStart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臺</w:t>
            </w:r>
            <w:proofErr w:type="gramEnd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</w:t>
            </w:r>
            <w:proofErr w:type="gramStart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涯</w:t>
            </w:r>
            <w:proofErr w:type="gramEnd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30DF11F4" w14:textId="213B927C" w:rsidR="000E11A5" w:rsidRPr="00BE5091" w:rsidRDefault="00A06D29" w:rsidP="00A06D29">
      <w:pPr>
        <w:snapToGrid w:val="0"/>
        <w:spacing w:line="240" w:lineRule="atLeast"/>
        <w:ind w:hanging="2"/>
        <w:jc w:val="center"/>
      </w:pPr>
      <w:r w:rsidRPr="00BE5091">
        <w:t xml:space="preserve"> </w:t>
      </w:r>
    </w:p>
    <w:p w14:paraId="617E6B63" w14:textId="77777777" w:rsidR="00CB04EF" w:rsidRDefault="00CB04EF" w:rsidP="009248A0"/>
    <w:sectPr w:rsidR="00CB04EF" w:rsidSect="00B8186F">
      <w:pgSz w:w="11906" w:h="16838"/>
      <w:pgMar w:top="851" w:right="851" w:bottom="426" w:left="851" w:header="680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D25AD8" w14:textId="77777777" w:rsidR="00135919" w:rsidRDefault="00135919" w:rsidP="003746F4">
      <w:r>
        <w:separator/>
      </w:r>
    </w:p>
  </w:endnote>
  <w:endnote w:type="continuationSeparator" w:id="0">
    <w:p w14:paraId="51E5A687" w14:textId="77777777" w:rsidR="00135919" w:rsidRDefault="00135919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53C93" w14:textId="77777777" w:rsidR="00135919" w:rsidRDefault="00135919" w:rsidP="003746F4">
      <w:r>
        <w:separator/>
      </w:r>
    </w:p>
  </w:footnote>
  <w:footnote w:type="continuationSeparator" w:id="0">
    <w:p w14:paraId="01B12E46" w14:textId="77777777" w:rsidR="00135919" w:rsidRDefault="00135919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mwrAUA7ei3cywAAAA="/>
  </w:docVars>
  <w:rsids>
    <w:rsidRoot w:val="00651B47"/>
    <w:rsid w:val="000024BB"/>
    <w:rsid w:val="000200A5"/>
    <w:rsid w:val="000474E5"/>
    <w:rsid w:val="00076B84"/>
    <w:rsid w:val="00076C27"/>
    <w:rsid w:val="000944D5"/>
    <w:rsid w:val="000971A5"/>
    <w:rsid w:val="000E11A5"/>
    <w:rsid w:val="001249B8"/>
    <w:rsid w:val="00135919"/>
    <w:rsid w:val="001400E3"/>
    <w:rsid w:val="00141310"/>
    <w:rsid w:val="00160308"/>
    <w:rsid w:val="00173700"/>
    <w:rsid w:val="00197A49"/>
    <w:rsid w:val="001E5AA0"/>
    <w:rsid w:val="002123DB"/>
    <w:rsid w:val="00223979"/>
    <w:rsid w:val="00286F20"/>
    <w:rsid w:val="002A1B5D"/>
    <w:rsid w:val="002A66E9"/>
    <w:rsid w:val="002B042D"/>
    <w:rsid w:val="002D54BB"/>
    <w:rsid w:val="002E2760"/>
    <w:rsid w:val="00316554"/>
    <w:rsid w:val="00350373"/>
    <w:rsid w:val="00362624"/>
    <w:rsid w:val="003746F4"/>
    <w:rsid w:val="0039110E"/>
    <w:rsid w:val="003C3084"/>
    <w:rsid w:val="00454973"/>
    <w:rsid w:val="004A5D33"/>
    <w:rsid w:val="004C3DA1"/>
    <w:rsid w:val="004D172B"/>
    <w:rsid w:val="0052554C"/>
    <w:rsid w:val="00533BDA"/>
    <w:rsid w:val="00575006"/>
    <w:rsid w:val="00594103"/>
    <w:rsid w:val="005D21F4"/>
    <w:rsid w:val="005F5C60"/>
    <w:rsid w:val="00616CA7"/>
    <w:rsid w:val="00651B47"/>
    <w:rsid w:val="00651FA6"/>
    <w:rsid w:val="006575D0"/>
    <w:rsid w:val="00670E03"/>
    <w:rsid w:val="00696C48"/>
    <w:rsid w:val="006A5321"/>
    <w:rsid w:val="007145C9"/>
    <w:rsid w:val="007411D4"/>
    <w:rsid w:val="00786E18"/>
    <w:rsid w:val="00792281"/>
    <w:rsid w:val="007B6DE6"/>
    <w:rsid w:val="007C0375"/>
    <w:rsid w:val="0085439C"/>
    <w:rsid w:val="00870294"/>
    <w:rsid w:val="0087620A"/>
    <w:rsid w:val="00897DCD"/>
    <w:rsid w:val="00907B61"/>
    <w:rsid w:val="009248A0"/>
    <w:rsid w:val="00957130"/>
    <w:rsid w:val="009849D1"/>
    <w:rsid w:val="00985FB8"/>
    <w:rsid w:val="009925BE"/>
    <w:rsid w:val="009A440D"/>
    <w:rsid w:val="009D4D91"/>
    <w:rsid w:val="009E4E3D"/>
    <w:rsid w:val="00A06D29"/>
    <w:rsid w:val="00A35F1C"/>
    <w:rsid w:val="00A60DCB"/>
    <w:rsid w:val="00A877A6"/>
    <w:rsid w:val="00AA7FD0"/>
    <w:rsid w:val="00AF1CC5"/>
    <w:rsid w:val="00B369BF"/>
    <w:rsid w:val="00B5544C"/>
    <w:rsid w:val="00B8023B"/>
    <w:rsid w:val="00B8186F"/>
    <w:rsid w:val="00BB5C19"/>
    <w:rsid w:val="00BE5091"/>
    <w:rsid w:val="00BF219F"/>
    <w:rsid w:val="00BF4725"/>
    <w:rsid w:val="00BF50F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A7256"/>
    <w:rsid w:val="00CB04EF"/>
    <w:rsid w:val="00CC6823"/>
    <w:rsid w:val="00CD0BBE"/>
    <w:rsid w:val="00CD79D3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F078D"/>
    <w:rsid w:val="00DF6889"/>
    <w:rsid w:val="00E679ED"/>
    <w:rsid w:val="00EA7A6C"/>
    <w:rsid w:val="00ED2365"/>
    <w:rsid w:val="00EE2CF2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7</Words>
  <Characters>1808</Characters>
  <Application>Microsoft Office Word</Application>
  <DocSecurity>0</DocSecurity>
  <Lines>15</Lines>
  <Paragraphs>4</Paragraphs>
  <ScaleCrop>false</ScaleCrop>
  <Company>mychat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KatnissWu</dc:creator>
  <cp:keywords/>
  <cp:lastModifiedBy>瑄憶 謝</cp:lastModifiedBy>
  <cp:revision>7</cp:revision>
  <cp:lastPrinted>2021-02-08T01:59:00Z</cp:lastPrinted>
  <dcterms:created xsi:type="dcterms:W3CDTF">2021-02-08T09:01:00Z</dcterms:created>
  <dcterms:modified xsi:type="dcterms:W3CDTF">2021-02-19T04:08:00Z</dcterms:modified>
</cp:coreProperties>
</file>